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6ADB0" w14:textId="77777777" w:rsidR="001B65EE" w:rsidRDefault="001B65EE" w:rsidP="001C1BB8">
      <w:pPr>
        <w:jc w:val="center"/>
        <w:rPr>
          <w:b/>
          <w:sz w:val="28"/>
          <w:szCs w:val="28"/>
          <w:lang w:val="sr-Latn-BA"/>
        </w:rPr>
      </w:pPr>
      <w:r w:rsidRPr="00EF3D94">
        <w:rPr>
          <w:b/>
          <w:sz w:val="28"/>
          <w:szCs w:val="28"/>
          <w:lang w:val="sr-Latn-BA"/>
        </w:rPr>
        <w:t>FARMAKOKINETIKA</w:t>
      </w:r>
    </w:p>
    <w:p w14:paraId="0181F675" w14:textId="505816E9" w:rsidR="001B65EE" w:rsidRPr="00430848" w:rsidRDefault="001B65EE" w:rsidP="001C1BB8">
      <w:pPr>
        <w:rPr>
          <w:sz w:val="24"/>
          <w:szCs w:val="24"/>
          <w:lang w:val="sr-Latn-BA"/>
        </w:rPr>
      </w:pPr>
      <w:r>
        <w:rPr>
          <w:sz w:val="24"/>
          <w:szCs w:val="24"/>
          <w:lang w:val="sr-Latn-BA"/>
        </w:rPr>
        <w:t>R</w:t>
      </w:r>
      <w:r w:rsidR="00AF70D3">
        <w:rPr>
          <w:sz w:val="24"/>
          <w:szCs w:val="24"/>
          <w:lang w:val="sr-Latn-BA"/>
        </w:rPr>
        <w:t>e</w:t>
      </w:r>
      <w:r w:rsidR="00CD52BA">
        <w:rPr>
          <w:sz w:val="24"/>
          <w:szCs w:val="24"/>
          <w:lang w:val="sr-Latn-BA"/>
        </w:rPr>
        <w:t>z</w:t>
      </w:r>
      <w:r w:rsidR="00291BE9">
        <w:rPr>
          <w:sz w:val="24"/>
          <w:szCs w:val="24"/>
          <w:lang w:val="sr-Latn-BA"/>
        </w:rPr>
        <w:t xml:space="preserve">ultati </w:t>
      </w:r>
      <w:r w:rsidR="00FD56DD">
        <w:rPr>
          <w:sz w:val="24"/>
          <w:szCs w:val="24"/>
          <w:lang w:val="sr-Latn-BA"/>
        </w:rPr>
        <w:t>ispita održanog</w:t>
      </w:r>
      <w:r w:rsidR="00A22679">
        <w:rPr>
          <w:sz w:val="24"/>
          <w:szCs w:val="24"/>
          <w:lang w:val="sr-Latn-BA"/>
        </w:rPr>
        <w:t xml:space="preserve"> </w:t>
      </w:r>
      <w:r w:rsidR="00024581">
        <w:rPr>
          <w:sz w:val="24"/>
          <w:szCs w:val="24"/>
          <w:lang w:val="sr-Latn-BA"/>
        </w:rPr>
        <w:t>4</w:t>
      </w:r>
      <w:r w:rsidR="00057879">
        <w:rPr>
          <w:sz w:val="24"/>
          <w:szCs w:val="24"/>
          <w:lang w:val="sr-Latn-BA"/>
        </w:rPr>
        <w:t>.</w:t>
      </w:r>
      <w:r w:rsidR="00024581">
        <w:rPr>
          <w:sz w:val="24"/>
          <w:szCs w:val="24"/>
          <w:lang w:val="sr-Latn-BA"/>
        </w:rPr>
        <w:t>5</w:t>
      </w:r>
      <w:r w:rsidR="00810CE6">
        <w:rPr>
          <w:sz w:val="24"/>
          <w:szCs w:val="24"/>
          <w:lang w:val="sr-Latn-BA"/>
        </w:rPr>
        <w:t>.</w:t>
      </w:r>
      <w:r w:rsidR="00AC65F8">
        <w:rPr>
          <w:sz w:val="24"/>
          <w:szCs w:val="24"/>
          <w:lang w:val="sr-Latn-BA"/>
        </w:rPr>
        <w:t>202</w:t>
      </w:r>
      <w:r w:rsidR="00A0741E">
        <w:rPr>
          <w:sz w:val="24"/>
          <w:szCs w:val="24"/>
          <w:lang w:val="sr-Latn-BA"/>
        </w:rPr>
        <w:t>2</w:t>
      </w:r>
      <w:r w:rsidR="00AC65F8">
        <w:rPr>
          <w:sz w:val="24"/>
          <w:szCs w:val="24"/>
          <w:lang w:val="sr-Latn-BA"/>
        </w:rPr>
        <w:t>.</w:t>
      </w:r>
    </w:p>
    <w:p w14:paraId="71D89ED9" w14:textId="77777777" w:rsidR="001B65EE" w:rsidRDefault="0038229A" w:rsidP="001C1BB8">
      <w:pPr>
        <w:rPr>
          <w:b/>
          <w:sz w:val="24"/>
          <w:szCs w:val="24"/>
          <w:lang w:val="sr-Latn-BA"/>
        </w:rPr>
      </w:pPr>
      <w:r>
        <w:rPr>
          <w:b/>
          <w:sz w:val="24"/>
          <w:szCs w:val="24"/>
          <w:lang w:val="sr-Latn-BA"/>
        </w:rPr>
        <w:t>Bolonja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1101"/>
        <w:gridCol w:w="2551"/>
        <w:gridCol w:w="1418"/>
        <w:gridCol w:w="1272"/>
        <w:gridCol w:w="1137"/>
        <w:gridCol w:w="1134"/>
        <w:gridCol w:w="851"/>
      </w:tblGrid>
      <w:tr w:rsidR="006F20C0" w:rsidRPr="00963B41" w14:paraId="18BC62BA" w14:textId="77777777" w:rsidTr="003A1648">
        <w:tc>
          <w:tcPr>
            <w:tcW w:w="1101" w:type="dxa"/>
            <w:vMerge w:val="restart"/>
            <w:vAlign w:val="center"/>
          </w:tcPr>
          <w:p w14:paraId="1E52DB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Br. indeksa</w:t>
            </w:r>
          </w:p>
        </w:tc>
        <w:tc>
          <w:tcPr>
            <w:tcW w:w="2551" w:type="dxa"/>
            <w:vMerge w:val="restart"/>
            <w:vAlign w:val="center"/>
          </w:tcPr>
          <w:p w14:paraId="6BB9B074" w14:textId="77777777" w:rsidR="006F20C0" w:rsidRPr="00DE6EB0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 w:rsidRPr="00DE6EB0">
              <w:rPr>
                <w:b/>
                <w:color w:val="000000"/>
                <w:sz w:val="24"/>
                <w:szCs w:val="24"/>
                <w:lang w:val="sr-Latn-BA"/>
              </w:rPr>
              <w:t>student</w:t>
            </w:r>
          </w:p>
        </w:tc>
        <w:tc>
          <w:tcPr>
            <w:tcW w:w="4961" w:type="dxa"/>
            <w:gridSpan w:val="4"/>
          </w:tcPr>
          <w:p w14:paraId="4DB33EA3" w14:textId="77777777" w:rsidR="006F20C0" w:rsidRPr="0094194E" w:rsidRDefault="006F20C0" w:rsidP="00B66D2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oeni</w:t>
            </w:r>
          </w:p>
        </w:tc>
        <w:tc>
          <w:tcPr>
            <w:tcW w:w="851" w:type="dxa"/>
            <w:vMerge w:val="restart"/>
            <w:vAlign w:val="center"/>
          </w:tcPr>
          <w:p w14:paraId="7076CDA7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ocena</w:t>
            </w:r>
          </w:p>
        </w:tc>
      </w:tr>
      <w:tr w:rsidR="006F20C0" w:rsidRPr="00963B41" w14:paraId="1AB718CB" w14:textId="77777777" w:rsidTr="003A1648">
        <w:tc>
          <w:tcPr>
            <w:tcW w:w="1101" w:type="dxa"/>
            <w:vMerge/>
          </w:tcPr>
          <w:p w14:paraId="0E243225" w14:textId="77777777" w:rsidR="006F20C0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</w:tcPr>
          <w:p w14:paraId="1DA46E3D" w14:textId="77777777" w:rsidR="006F20C0" w:rsidRPr="0094194E" w:rsidRDefault="006F20C0" w:rsidP="00B66D2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825E7DC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predispitni</w:t>
            </w:r>
          </w:p>
        </w:tc>
        <w:tc>
          <w:tcPr>
            <w:tcW w:w="2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CCA9F" w14:textId="77777777" w:rsidR="006F20C0" w:rsidRPr="0094194E" w:rsidRDefault="006F20C0" w:rsidP="006F20C0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ispitni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4361E96" w14:textId="77777777" w:rsidR="006F20C0" w:rsidRPr="0094194E" w:rsidRDefault="006F20C0" w:rsidP="006F20C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ukupno</w:t>
            </w:r>
          </w:p>
        </w:tc>
        <w:tc>
          <w:tcPr>
            <w:tcW w:w="851" w:type="dxa"/>
            <w:vMerge/>
          </w:tcPr>
          <w:p w14:paraId="6B403ED3" w14:textId="77777777" w:rsidR="006F20C0" w:rsidRPr="0094194E" w:rsidRDefault="006F20C0" w:rsidP="00B66D2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6F20C0" w:rsidRPr="00963B41" w14:paraId="4A6602C6" w14:textId="77777777" w:rsidTr="003A1648">
        <w:tc>
          <w:tcPr>
            <w:tcW w:w="1101" w:type="dxa"/>
            <w:vMerge/>
            <w:tcBorders>
              <w:bottom w:val="single" w:sz="4" w:space="0" w:color="auto"/>
            </w:tcBorders>
          </w:tcPr>
          <w:p w14:paraId="7D3EEC33" w14:textId="77777777" w:rsidR="006F20C0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</w:tcPr>
          <w:p w14:paraId="71F8532A" w14:textId="77777777" w:rsidR="006F20C0" w:rsidRPr="0094194E" w:rsidRDefault="006F20C0" w:rsidP="00AE5EE0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418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5E9B6F29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4704F" w14:textId="77777777" w:rsidR="006F20C0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zadaci</w:t>
            </w:r>
          </w:p>
          <w:p w14:paraId="21553635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20)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48DF" w14:textId="77777777" w:rsidR="006F20C0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teorija</w:t>
            </w:r>
          </w:p>
          <w:p w14:paraId="61B18700" w14:textId="77777777" w:rsidR="00C45789" w:rsidRPr="0094194E" w:rsidRDefault="00C45789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(min. 15)</w:t>
            </w:r>
          </w:p>
        </w:tc>
        <w:tc>
          <w:tcPr>
            <w:tcW w:w="1134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7294EBBB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562451E1" w14:textId="77777777" w:rsidR="006F20C0" w:rsidRPr="0094194E" w:rsidRDefault="006F20C0" w:rsidP="00AE5EE0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sr-Latn-BA"/>
              </w:rPr>
            </w:pPr>
          </w:p>
        </w:tc>
      </w:tr>
      <w:tr w:rsidR="00EF3D94" w:rsidRPr="00D928C6" w14:paraId="338D463C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9CA8A" w14:textId="4144C8DE" w:rsidR="00EF3D94" w:rsidRDefault="00024581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83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D4EB" w14:textId="79B9E5ED" w:rsidR="00EF3D94" w:rsidRDefault="00024581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oplaović Mil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40B79" w14:textId="365063B3" w:rsidR="00EF3D94" w:rsidRPr="00057879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  <w:r w:rsidR="0031141B">
              <w:rPr>
                <w:b/>
                <w:color w:val="000000"/>
                <w:sz w:val="24"/>
                <w:szCs w:val="24"/>
                <w:lang w:val="sr-Latn-BA"/>
              </w:rPr>
              <w:t>,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DB1A" w14:textId="353505C4" w:rsidR="00EF3D94" w:rsidRPr="00EF3D94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  <w:r w:rsidR="0031141B">
              <w:rPr>
                <w:b/>
                <w:color w:val="000000"/>
                <w:sz w:val="24"/>
                <w:szCs w:val="24"/>
                <w:lang w:val="sr-Latn-BA"/>
              </w:rPr>
              <w:t>,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4C7D" w14:textId="649C4DF9" w:rsidR="00EF3D94" w:rsidRPr="00EF3D94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highlight w:val="yellow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51B4B" w14:textId="00047BC8" w:rsidR="00EF3D94" w:rsidRPr="00057879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4,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FBD1" w14:textId="49719A7E" w:rsidR="00EF3D94" w:rsidRPr="00057879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9</w:t>
            </w:r>
          </w:p>
        </w:tc>
      </w:tr>
      <w:tr w:rsidR="00AC7822" w:rsidRPr="00D928C6" w14:paraId="3DD87AB4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0D3DD" w14:textId="6572AF62" w:rsidR="00AC7822" w:rsidRDefault="00024581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92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CAFD5" w14:textId="3B34B3D8" w:rsidR="00AC7822" w:rsidRDefault="00024581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Trišić Anj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2639B" w14:textId="7786FFDC" w:rsidR="00AC7822" w:rsidRDefault="00AC7822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024581">
              <w:rPr>
                <w:b/>
                <w:color w:val="000000"/>
                <w:sz w:val="24"/>
                <w:szCs w:val="24"/>
                <w:lang w:val="sr-Latn-BA"/>
              </w:rPr>
              <w:t>1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41A5C" w14:textId="6019A89D" w:rsidR="00AC7822" w:rsidRDefault="00AC7822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</w:t>
            </w:r>
            <w:r w:rsidR="00024581"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  <w:r w:rsidR="0031141B">
              <w:rPr>
                <w:b/>
                <w:color w:val="000000"/>
                <w:sz w:val="24"/>
                <w:szCs w:val="24"/>
                <w:lang w:val="sr-Latn-BA"/>
              </w:rPr>
              <w:t>,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240839" w14:textId="04E2FE5E" w:rsidR="00AC7822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1</w:t>
            </w:r>
            <w:r w:rsidR="0031141B">
              <w:rPr>
                <w:b/>
                <w:color w:val="000000"/>
                <w:sz w:val="24"/>
                <w:szCs w:val="24"/>
                <w:lang w:val="sr-Latn-BA"/>
              </w:rPr>
              <w:t>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C5383" w14:textId="417A8F29" w:rsidR="00AC7822" w:rsidRDefault="00AC7822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</w:t>
            </w:r>
            <w:r w:rsidR="00024581">
              <w:rPr>
                <w:b/>
                <w:color w:val="000000"/>
                <w:sz w:val="24"/>
                <w:szCs w:val="24"/>
                <w:lang w:val="sr-Latn-BA"/>
              </w:rPr>
              <w:t>8,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CBC82" w14:textId="4A8AB595" w:rsidR="00AC7822" w:rsidRDefault="00AC7822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024581" w:rsidRPr="00D928C6" w14:paraId="79BA70D8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F4370" w14:textId="0766B6B5" w:rsidR="00024581" w:rsidRDefault="00024581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501/17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AFCAD" w14:textId="2F20560E" w:rsidR="00024581" w:rsidRDefault="00024581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Glogovac Aleksandr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C3C49" w14:textId="3BC48180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18247" w14:textId="1AB84C37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  <w:r w:rsidR="0031141B">
              <w:rPr>
                <w:b/>
                <w:color w:val="000000"/>
                <w:sz w:val="24"/>
                <w:szCs w:val="24"/>
                <w:lang w:val="sr-Latn-BA"/>
              </w:rPr>
              <w:t>,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1FBBC1" w14:textId="0A5F0C59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2AC8F" w14:textId="523FDB00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0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2D4CB" w14:textId="76C17C51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024581" w:rsidRPr="00D928C6" w14:paraId="1B92E4D7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424A" w14:textId="49DA9F22" w:rsidR="00024581" w:rsidRDefault="00024581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156/11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AF369" w14:textId="0F1C2CC5" w:rsidR="00024581" w:rsidRDefault="00024581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ijatovićMilic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8FDE0" w14:textId="2293DEAB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06899" w14:textId="4C0D7626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</w:t>
            </w:r>
            <w:r w:rsidR="0031141B">
              <w:rPr>
                <w:b/>
                <w:color w:val="000000"/>
                <w:sz w:val="24"/>
                <w:szCs w:val="24"/>
                <w:lang w:val="sr-Latn-BA"/>
              </w:rPr>
              <w:t>,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97079" w14:textId="2D3E0B68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C952" w14:textId="200EEDBA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2</w:t>
            </w:r>
            <w:r w:rsidR="0031141B">
              <w:rPr>
                <w:b/>
                <w:color w:val="000000"/>
                <w:sz w:val="24"/>
                <w:szCs w:val="24"/>
                <w:lang w:val="sr-Latn-BA"/>
              </w:rPr>
              <w:t>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40FE7" w14:textId="7BB35FA6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024581" w:rsidRPr="00D928C6" w14:paraId="7CE6F03D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3319" w14:textId="1C48AB1C" w:rsidR="00024581" w:rsidRDefault="00024581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39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EFC1A" w14:textId="70DFD41C" w:rsidR="00024581" w:rsidRDefault="00024581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Milanković Stefa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A703A" w14:textId="4C78831E" w:rsidR="00024581" w:rsidRDefault="00024581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3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216E" w14:textId="64D73238" w:rsidR="00024581" w:rsidRDefault="0031141B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32,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F7A49" w14:textId="5526C8DE" w:rsidR="00024581" w:rsidRDefault="0031141B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33024" w14:textId="03464EEA" w:rsidR="00024581" w:rsidRDefault="0031141B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5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AA4F3" w14:textId="56FA9DAE" w:rsidR="00024581" w:rsidRDefault="0031141B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31141B" w:rsidRPr="00D928C6" w14:paraId="58784702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AE61F" w14:textId="0F377BCC" w:rsidR="0031141B" w:rsidRDefault="0031141B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75/16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AF953" w14:textId="0A0577D0" w:rsidR="0031141B" w:rsidRDefault="0031141B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Stevanović Stel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9243" w14:textId="61A1FEDF" w:rsidR="0031141B" w:rsidRDefault="0031141B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5,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6D526" w14:textId="7826D378" w:rsidR="0031141B" w:rsidRDefault="0031141B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6,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C1793" w14:textId="5DC84406" w:rsidR="0031141B" w:rsidRDefault="0031141B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8,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15D82" w14:textId="3CEAE946" w:rsidR="0031141B" w:rsidRDefault="0031141B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9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D2EC7" w14:textId="25C10A29" w:rsidR="0031141B" w:rsidRDefault="0031141B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  <w:tr w:rsidR="00670505" w:rsidRPr="00D928C6" w14:paraId="14ADB207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BC010" w14:textId="6F705BAA" w:rsidR="00670505" w:rsidRDefault="00670505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294/13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400DA" w14:textId="5D4D7214" w:rsidR="00670505" w:rsidRPr="00670505" w:rsidRDefault="00670505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Sunarić Svjetla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17946" w14:textId="5EA2827B" w:rsidR="00670505" w:rsidRDefault="00670505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4,0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6303F" w14:textId="61249050" w:rsidR="00670505" w:rsidRDefault="00670505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,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5B51C" w14:textId="0B012620" w:rsidR="00670505" w:rsidRDefault="00670505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2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1ACF1" w14:textId="26AF9B76" w:rsidR="00670505" w:rsidRDefault="00670505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4,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4751D" w14:textId="39EBBA7C" w:rsidR="00670505" w:rsidRDefault="00670505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8</w:t>
            </w:r>
          </w:p>
        </w:tc>
      </w:tr>
      <w:tr w:rsidR="00670505" w:rsidRPr="00D928C6" w14:paraId="3FF24151" w14:textId="77777777" w:rsidTr="003A1648"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AAA12" w14:textId="2E63F22B" w:rsidR="00670505" w:rsidRDefault="00670505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BA"/>
              </w:rPr>
            </w:pPr>
            <w:r>
              <w:rPr>
                <w:color w:val="000000"/>
                <w:sz w:val="24"/>
                <w:szCs w:val="24"/>
                <w:lang w:val="sr-Latn-BA"/>
              </w:rPr>
              <w:t>1409/15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B301C" w14:textId="41834E99" w:rsidR="00670505" w:rsidRDefault="00670505" w:rsidP="007C118C">
            <w:pPr>
              <w:spacing w:after="0" w:line="240" w:lineRule="auto"/>
              <w:rPr>
                <w:color w:val="000000"/>
                <w:sz w:val="24"/>
                <w:szCs w:val="24"/>
                <w:lang w:val="sr-Latn-RS"/>
              </w:rPr>
            </w:pPr>
            <w:r>
              <w:rPr>
                <w:color w:val="000000"/>
                <w:sz w:val="24"/>
                <w:szCs w:val="24"/>
                <w:lang w:val="sr-Latn-RS"/>
              </w:rPr>
              <w:t>Šakotić Jelena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16529" w14:textId="47CBE695" w:rsidR="00670505" w:rsidRDefault="00670505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6,5</w:t>
            </w:r>
          </w:p>
        </w:tc>
        <w:tc>
          <w:tcPr>
            <w:tcW w:w="1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29836" w14:textId="2F006820" w:rsidR="00670505" w:rsidRDefault="00670505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2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5F995" w14:textId="05A8160B" w:rsidR="00670505" w:rsidRDefault="00670505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19,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471D1" w14:textId="22AF4766" w:rsidR="00670505" w:rsidRDefault="00670505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64,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F2A9A" w14:textId="3952E338" w:rsidR="00670505" w:rsidRDefault="00670505" w:rsidP="0002458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sr-Latn-BA"/>
              </w:rPr>
            </w:pPr>
            <w:r>
              <w:rPr>
                <w:b/>
                <w:color w:val="000000"/>
                <w:sz w:val="24"/>
                <w:szCs w:val="24"/>
                <w:lang w:val="sr-Latn-BA"/>
              </w:rPr>
              <w:t>7</w:t>
            </w:r>
          </w:p>
        </w:tc>
      </w:tr>
    </w:tbl>
    <w:p w14:paraId="4ED8419C" w14:textId="63E0CD8B" w:rsidR="00A01D4E" w:rsidRDefault="00A01D4E" w:rsidP="004C7C79">
      <w:pPr>
        <w:rPr>
          <w:sz w:val="24"/>
          <w:szCs w:val="24"/>
          <w:lang w:val="sr-Latn-BA"/>
        </w:rPr>
      </w:pPr>
    </w:p>
    <w:p w14:paraId="1E27C4C4" w14:textId="77777777" w:rsidR="00A0741E" w:rsidRDefault="00A0741E" w:rsidP="004C7C79">
      <w:pPr>
        <w:rPr>
          <w:sz w:val="24"/>
          <w:szCs w:val="24"/>
          <w:lang w:val="sr-Latn-BA"/>
        </w:rPr>
      </w:pPr>
    </w:p>
    <w:sectPr w:rsidR="00A0741E" w:rsidSect="006C2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DMwNjc1MTAHQiUdpeDU4uLM/DyQApNaALkHEp4sAAAA"/>
  </w:docVars>
  <w:rsids>
    <w:rsidRoot w:val="00FE3185"/>
    <w:rsid w:val="000011B1"/>
    <w:rsid w:val="0000426B"/>
    <w:rsid w:val="00011383"/>
    <w:rsid w:val="0001603B"/>
    <w:rsid w:val="00021169"/>
    <w:rsid w:val="000235BB"/>
    <w:rsid w:val="000244CB"/>
    <w:rsid w:val="00024581"/>
    <w:rsid w:val="00024EB8"/>
    <w:rsid w:val="000265CD"/>
    <w:rsid w:val="00033781"/>
    <w:rsid w:val="0004309E"/>
    <w:rsid w:val="00044C7E"/>
    <w:rsid w:val="00051AD2"/>
    <w:rsid w:val="00052948"/>
    <w:rsid w:val="00055A11"/>
    <w:rsid w:val="00057879"/>
    <w:rsid w:val="00071B6D"/>
    <w:rsid w:val="00071D07"/>
    <w:rsid w:val="00073CC2"/>
    <w:rsid w:val="000771E8"/>
    <w:rsid w:val="00083A53"/>
    <w:rsid w:val="00085030"/>
    <w:rsid w:val="00092219"/>
    <w:rsid w:val="000A3A84"/>
    <w:rsid w:val="000C3C58"/>
    <w:rsid w:val="000C4811"/>
    <w:rsid w:val="000C7105"/>
    <w:rsid w:val="000E39D3"/>
    <w:rsid w:val="000F51EC"/>
    <w:rsid w:val="00114090"/>
    <w:rsid w:val="00123A85"/>
    <w:rsid w:val="00126803"/>
    <w:rsid w:val="001334EA"/>
    <w:rsid w:val="00152E82"/>
    <w:rsid w:val="0016262C"/>
    <w:rsid w:val="00165DD6"/>
    <w:rsid w:val="00173212"/>
    <w:rsid w:val="00190394"/>
    <w:rsid w:val="001927C5"/>
    <w:rsid w:val="001A180E"/>
    <w:rsid w:val="001B65EE"/>
    <w:rsid w:val="001C1BB8"/>
    <w:rsid w:val="001E01FD"/>
    <w:rsid w:val="001E06E8"/>
    <w:rsid w:val="001F4051"/>
    <w:rsid w:val="001F71C4"/>
    <w:rsid w:val="001F7AA0"/>
    <w:rsid w:val="00202E05"/>
    <w:rsid w:val="00205789"/>
    <w:rsid w:val="00216EBE"/>
    <w:rsid w:val="0023107B"/>
    <w:rsid w:val="00236FCB"/>
    <w:rsid w:val="00257E5F"/>
    <w:rsid w:val="0027163F"/>
    <w:rsid w:val="00291A8C"/>
    <w:rsid w:val="00291BE9"/>
    <w:rsid w:val="00294802"/>
    <w:rsid w:val="002A257F"/>
    <w:rsid w:val="002A7C54"/>
    <w:rsid w:val="002B4254"/>
    <w:rsid w:val="002B678A"/>
    <w:rsid w:val="002B67AB"/>
    <w:rsid w:val="002C1086"/>
    <w:rsid w:val="002C258D"/>
    <w:rsid w:val="002E3205"/>
    <w:rsid w:val="002F3D28"/>
    <w:rsid w:val="00302846"/>
    <w:rsid w:val="003101E2"/>
    <w:rsid w:val="0031141B"/>
    <w:rsid w:val="00316F82"/>
    <w:rsid w:val="003177D2"/>
    <w:rsid w:val="00327A9C"/>
    <w:rsid w:val="003415CA"/>
    <w:rsid w:val="003448E2"/>
    <w:rsid w:val="00346A7E"/>
    <w:rsid w:val="003547A2"/>
    <w:rsid w:val="003555EE"/>
    <w:rsid w:val="00371FBF"/>
    <w:rsid w:val="003768DC"/>
    <w:rsid w:val="0038229A"/>
    <w:rsid w:val="003910FE"/>
    <w:rsid w:val="0039125B"/>
    <w:rsid w:val="003943AC"/>
    <w:rsid w:val="003A1648"/>
    <w:rsid w:val="003A7B33"/>
    <w:rsid w:val="003C1468"/>
    <w:rsid w:val="003C4BB3"/>
    <w:rsid w:val="003D0C27"/>
    <w:rsid w:val="003D0F97"/>
    <w:rsid w:val="003D30F9"/>
    <w:rsid w:val="003D4D6D"/>
    <w:rsid w:val="003E4597"/>
    <w:rsid w:val="003F67CD"/>
    <w:rsid w:val="00422AC9"/>
    <w:rsid w:val="004256C9"/>
    <w:rsid w:val="00430492"/>
    <w:rsid w:val="00430848"/>
    <w:rsid w:val="00431270"/>
    <w:rsid w:val="00436A75"/>
    <w:rsid w:val="00445BA2"/>
    <w:rsid w:val="00474E8F"/>
    <w:rsid w:val="004A35DE"/>
    <w:rsid w:val="004C0972"/>
    <w:rsid w:val="004C4A61"/>
    <w:rsid w:val="004C6122"/>
    <w:rsid w:val="004C7C79"/>
    <w:rsid w:val="004D3C99"/>
    <w:rsid w:val="004F3A77"/>
    <w:rsid w:val="005150B2"/>
    <w:rsid w:val="00517C26"/>
    <w:rsid w:val="005210A5"/>
    <w:rsid w:val="0052347E"/>
    <w:rsid w:val="00525C09"/>
    <w:rsid w:val="00532FF2"/>
    <w:rsid w:val="00540C1D"/>
    <w:rsid w:val="00541899"/>
    <w:rsid w:val="005436C1"/>
    <w:rsid w:val="0054637D"/>
    <w:rsid w:val="005508D6"/>
    <w:rsid w:val="005520FE"/>
    <w:rsid w:val="00553B77"/>
    <w:rsid w:val="005670D4"/>
    <w:rsid w:val="00570FC2"/>
    <w:rsid w:val="00571443"/>
    <w:rsid w:val="00585BBE"/>
    <w:rsid w:val="00597F2F"/>
    <w:rsid w:val="005A3499"/>
    <w:rsid w:val="005A447E"/>
    <w:rsid w:val="005A77B3"/>
    <w:rsid w:val="005B42B9"/>
    <w:rsid w:val="005C01D0"/>
    <w:rsid w:val="005C04D0"/>
    <w:rsid w:val="005D2692"/>
    <w:rsid w:val="005D3D33"/>
    <w:rsid w:val="005F4CA6"/>
    <w:rsid w:val="005F5CA3"/>
    <w:rsid w:val="005F6070"/>
    <w:rsid w:val="0060643B"/>
    <w:rsid w:val="0060765C"/>
    <w:rsid w:val="00614215"/>
    <w:rsid w:val="00615E6E"/>
    <w:rsid w:val="00633A5D"/>
    <w:rsid w:val="00634F78"/>
    <w:rsid w:val="00635E3E"/>
    <w:rsid w:val="00636EA8"/>
    <w:rsid w:val="006401CD"/>
    <w:rsid w:val="006436C4"/>
    <w:rsid w:val="00655098"/>
    <w:rsid w:val="00665300"/>
    <w:rsid w:val="00670505"/>
    <w:rsid w:val="006752AA"/>
    <w:rsid w:val="00680A34"/>
    <w:rsid w:val="00692CD7"/>
    <w:rsid w:val="00694F5A"/>
    <w:rsid w:val="006A23F0"/>
    <w:rsid w:val="006A7CBE"/>
    <w:rsid w:val="006B4AF8"/>
    <w:rsid w:val="006C08ED"/>
    <w:rsid w:val="006C2977"/>
    <w:rsid w:val="006C6B08"/>
    <w:rsid w:val="006C7777"/>
    <w:rsid w:val="006E06B1"/>
    <w:rsid w:val="006E1F0F"/>
    <w:rsid w:val="006F20C0"/>
    <w:rsid w:val="006F4F79"/>
    <w:rsid w:val="006F6839"/>
    <w:rsid w:val="00706CF1"/>
    <w:rsid w:val="00711D68"/>
    <w:rsid w:val="00716D70"/>
    <w:rsid w:val="00716FCE"/>
    <w:rsid w:val="00721B28"/>
    <w:rsid w:val="00722953"/>
    <w:rsid w:val="00725988"/>
    <w:rsid w:val="00727BE7"/>
    <w:rsid w:val="0073268D"/>
    <w:rsid w:val="0074056E"/>
    <w:rsid w:val="00746E69"/>
    <w:rsid w:val="0075698F"/>
    <w:rsid w:val="007574DF"/>
    <w:rsid w:val="0076363F"/>
    <w:rsid w:val="00764C60"/>
    <w:rsid w:val="00780455"/>
    <w:rsid w:val="0078791B"/>
    <w:rsid w:val="00790271"/>
    <w:rsid w:val="007952C5"/>
    <w:rsid w:val="00795546"/>
    <w:rsid w:val="0079707B"/>
    <w:rsid w:val="007A587A"/>
    <w:rsid w:val="007A7E50"/>
    <w:rsid w:val="007B4415"/>
    <w:rsid w:val="007C0153"/>
    <w:rsid w:val="007C3E9B"/>
    <w:rsid w:val="007C73BA"/>
    <w:rsid w:val="007D28F1"/>
    <w:rsid w:val="007E17BF"/>
    <w:rsid w:val="007E50AD"/>
    <w:rsid w:val="007E7081"/>
    <w:rsid w:val="007F28D7"/>
    <w:rsid w:val="007F7699"/>
    <w:rsid w:val="007F7E27"/>
    <w:rsid w:val="00810CE6"/>
    <w:rsid w:val="008112BB"/>
    <w:rsid w:val="00820CCE"/>
    <w:rsid w:val="00823F98"/>
    <w:rsid w:val="0082759B"/>
    <w:rsid w:val="00841A64"/>
    <w:rsid w:val="00864CFE"/>
    <w:rsid w:val="00865C03"/>
    <w:rsid w:val="0087163D"/>
    <w:rsid w:val="0088606A"/>
    <w:rsid w:val="00895EF5"/>
    <w:rsid w:val="008A28D7"/>
    <w:rsid w:val="008A6A17"/>
    <w:rsid w:val="008B1B34"/>
    <w:rsid w:val="008C44F5"/>
    <w:rsid w:val="008C74D1"/>
    <w:rsid w:val="008D6686"/>
    <w:rsid w:val="008E00DE"/>
    <w:rsid w:val="008E29EE"/>
    <w:rsid w:val="008E75A3"/>
    <w:rsid w:val="0090309D"/>
    <w:rsid w:val="00905889"/>
    <w:rsid w:val="00936199"/>
    <w:rsid w:val="0094194E"/>
    <w:rsid w:val="00946C48"/>
    <w:rsid w:val="00950AD0"/>
    <w:rsid w:val="00950E5D"/>
    <w:rsid w:val="00955532"/>
    <w:rsid w:val="009619EC"/>
    <w:rsid w:val="00963B41"/>
    <w:rsid w:val="00974C2A"/>
    <w:rsid w:val="00976B8D"/>
    <w:rsid w:val="00983CE0"/>
    <w:rsid w:val="009909DF"/>
    <w:rsid w:val="009966FB"/>
    <w:rsid w:val="00997169"/>
    <w:rsid w:val="009A1647"/>
    <w:rsid w:val="009A2396"/>
    <w:rsid w:val="009A24BE"/>
    <w:rsid w:val="009A6851"/>
    <w:rsid w:val="009B2DC1"/>
    <w:rsid w:val="009C11ED"/>
    <w:rsid w:val="009C6C57"/>
    <w:rsid w:val="009D03C2"/>
    <w:rsid w:val="009D1799"/>
    <w:rsid w:val="009D2D48"/>
    <w:rsid w:val="009D4CD5"/>
    <w:rsid w:val="009F2222"/>
    <w:rsid w:val="00A01D4E"/>
    <w:rsid w:val="00A0741E"/>
    <w:rsid w:val="00A1340F"/>
    <w:rsid w:val="00A16452"/>
    <w:rsid w:val="00A22679"/>
    <w:rsid w:val="00A43AF3"/>
    <w:rsid w:val="00A50497"/>
    <w:rsid w:val="00A52FBB"/>
    <w:rsid w:val="00A65B6A"/>
    <w:rsid w:val="00A65CF1"/>
    <w:rsid w:val="00A71BF9"/>
    <w:rsid w:val="00A71DB6"/>
    <w:rsid w:val="00A73004"/>
    <w:rsid w:val="00A77CF7"/>
    <w:rsid w:val="00A873A4"/>
    <w:rsid w:val="00AA7D68"/>
    <w:rsid w:val="00AC65F8"/>
    <w:rsid w:val="00AC7822"/>
    <w:rsid w:val="00AF65B0"/>
    <w:rsid w:val="00AF70D3"/>
    <w:rsid w:val="00B07EFB"/>
    <w:rsid w:val="00B12F8F"/>
    <w:rsid w:val="00B151CE"/>
    <w:rsid w:val="00B26C0B"/>
    <w:rsid w:val="00B3217E"/>
    <w:rsid w:val="00B37740"/>
    <w:rsid w:val="00B41AE5"/>
    <w:rsid w:val="00B42047"/>
    <w:rsid w:val="00B423B0"/>
    <w:rsid w:val="00B466A9"/>
    <w:rsid w:val="00B47A70"/>
    <w:rsid w:val="00B47A7A"/>
    <w:rsid w:val="00B537D1"/>
    <w:rsid w:val="00B6162E"/>
    <w:rsid w:val="00B63EDE"/>
    <w:rsid w:val="00B66D20"/>
    <w:rsid w:val="00B80735"/>
    <w:rsid w:val="00B81986"/>
    <w:rsid w:val="00B857C2"/>
    <w:rsid w:val="00B929CE"/>
    <w:rsid w:val="00BA0685"/>
    <w:rsid w:val="00BB38A2"/>
    <w:rsid w:val="00BB53F5"/>
    <w:rsid w:val="00BB701E"/>
    <w:rsid w:val="00BC002A"/>
    <w:rsid w:val="00BC454D"/>
    <w:rsid w:val="00BD7E7F"/>
    <w:rsid w:val="00C0513C"/>
    <w:rsid w:val="00C10D86"/>
    <w:rsid w:val="00C235F0"/>
    <w:rsid w:val="00C31FE8"/>
    <w:rsid w:val="00C334AB"/>
    <w:rsid w:val="00C36A8B"/>
    <w:rsid w:val="00C424E7"/>
    <w:rsid w:val="00C42B36"/>
    <w:rsid w:val="00C45789"/>
    <w:rsid w:val="00C62D3B"/>
    <w:rsid w:val="00C67B30"/>
    <w:rsid w:val="00C701C5"/>
    <w:rsid w:val="00C86CA2"/>
    <w:rsid w:val="00CB0336"/>
    <w:rsid w:val="00CB48E2"/>
    <w:rsid w:val="00CC6ED5"/>
    <w:rsid w:val="00CD1901"/>
    <w:rsid w:val="00CD52BA"/>
    <w:rsid w:val="00CD53BD"/>
    <w:rsid w:val="00CE061E"/>
    <w:rsid w:val="00CF69C9"/>
    <w:rsid w:val="00D217BF"/>
    <w:rsid w:val="00D23B94"/>
    <w:rsid w:val="00D25AD7"/>
    <w:rsid w:val="00D40DA4"/>
    <w:rsid w:val="00D5021B"/>
    <w:rsid w:val="00D53A2F"/>
    <w:rsid w:val="00D54F8E"/>
    <w:rsid w:val="00D60D99"/>
    <w:rsid w:val="00D62C77"/>
    <w:rsid w:val="00D63CFA"/>
    <w:rsid w:val="00D72780"/>
    <w:rsid w:val="00D7658C"/>
    <w:rsid w:val="00D83906"/>
    <w:rsid w:val="00D87A2C"/>
    <w:rsid w:val="00D90470"/>
    <w:rsid w:val="00D90632"/>
    <w:rsid w:val="00D928C6"/>
    <w:rsid w:val="00D94F14"/>
    <w:rsid w:val="00DA09C4"/>
    <w:rsid w:val="00DB2F61"/>
    <w:rsid w:val="00DC55E5"/>
    <w:rsid w:val="00DE6EB0"/>
    <w:rsid w:val="00E03D11"/>
    <w:rsid w:val="00E04A89"/>
    <w:rsid w:val="00E16ACD"/>
    <w:rsid w:val="00E16ECD"/>
    <w:rsid w:val="00E21FD2"/>
    <w:rsid w:val="00E24D14"/>
    <w:rsid w:val="00E2732F"/>
    <w:rsid w:val="00E30BC7"/>
    <w:rsid w:val="00E42EB4"/>
    <w:rsid w:val="00E47FAA"/>
    <w:rsid w:val="00E50893"/>
    <w:rsid w:val="00E622A9"/>
    <w:rsid w:val="00E62E8A"/>
    <w:rsid w:val="00E648A6"/>
    <w:rsid w:val="00E679BB"/>
    <w:rsid w:val="00E71053"/>
    <w:rsid w:val="00E8295C"/>
    <w:rsid w:val="00EA12E4"/>
    <w:rsid w:val="00EA3CBD"/>
    <w:rsid w:val="00EC45FD"/>
    <w:rsid w:val="00EF010B"/>
    <w:rsid w:val="00EF04D6"/>
    <w:rsid w:val="00EF375C"/>
    <w:rsid w:val="00EF3D94"/>
    <w:rsid w:val="00EF5CCE"/>
    <w:rsid w:val="00F0471A"/>
    <w:rsid w:val="00F13FDC"/>
    <w:rsid w:val="00F16A00"/>
    <w:rsid w:val="00F216F9"/>
    <w:rsid w:val="00F35B9D"/>
    <w:rsid w:val="00F53E50"/>
    <w:rsid w:val="00F64CBA"/>
    <w:rsid w:val="00F71F74"/>
    <w:rsid w:val="00F73874"/>
    <w:rsid w:val="00F90F33"/>
    <w:rsid w:val="00F953AB"/>
    <w:rsid w:val="00FA53C0"/>
    <w:rsid w:val="00FB29E0"/>
    <w:rsid w:val="00FB3F02"/>
    <w:rsid w:val="00FB5AF9"/>
    <w:rsid w:val="00FD0594"/>
    <w:rsid w:val="00FD0E3C"/>
    <w:rsid w:val="00FD4E87"/>
    <w:rsid w:val="00FD56DD"/>
    <w:rsid w:val="00FE1F4A"/>
    <w:rsid w:val="00FE3185"/>
    <w:rsid w:val="00FF0D63"/>
    <w:rsid w:val="00FF0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5246DC"/>
  <w15:docId w15:val="{ED004F2F-5E23-454D-88BB-5A3C20AC5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5B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65B0"/>
    <w:pPr>
      <w:keepNext/>
      <w:keepLines/>
      <w:spacing w:before="480" w:after="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5B0"/>
    <w:pPr>
      <w:keepNext/>
      <w:keepLines/>
      <w:spacing w:before="200" w:after="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65B0"/>
    <w:pPr>
      <w:keepNext/>
      <w:keepLines/>
      <w:spacing w:before="200" w:after="0"/>
      <w:outlineLvl w:val="2"/>
    </w:pPr>
    <w:rPr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65B0"/>
    <w:pPr>
      <w:keepNext/>
      <w:keepLines/>
      <w:spacing w:before="200" w:after="0"/>
      <w:outlineLvl w:val="3"/>
    </w:pPr>
    <w:rPr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65B0"/>
    <w:pPr>
      <w:keepNext/>
      <w:keepLines/>
      <w:spacing w:before="200" w:after="0"/>
      <w:outlineLvl w:val="4"/>
    </w:pPr>
    <w:rPr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F65B0"/>
    <w:rPr>
      <w:rFonts w:ascii="Times New Roman" w:hAnsi="Times New Roman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F65B0"/>
    <w:rPr>
      <w:rFonts w:ascii="Times New Roman" w:hAnsi="Times New Roman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AF65B0"/>
    <w:rPr>
      <w:rFonts w:ascii="Times New Roman" w:hAnsi="Times New Roman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AF65B0"/>
    <w:rPr>
      <w:rFonts w:ascii="Times New Roman" w:hAnsi="Times New Roman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AF65B0"/>
    <w:rPr>
      <w:rFonts w:ascii="Times New Roman" w:hAnsi="Times New Roman" w:cs="Times New Roman"/>
      <w:color w:val="243F60"/>
    </w:rPr>
  </w:style>
  <w:style w:type="paragraph" w:styleId="Title">
    <w:name w:val="Title"/>
    <w:basedOn w:val="Normal"/>
    <w:next w:val="Normal"/>
    <w:link w:val="TitleChar"/>
    <w:uiPriority w:val="10"/>
    <w:qFormat/>
    <w:rsid w:val="00AF65B0"/>
    <w:pPr>
      <w:pBdr>
        <w:bottom w:val="single" w:sz="8" w:space="4" w:color="4F81BD"/>
      </w:pBdr>
      <w:spacing w:after="300" w:line="240" w:lineRule="auto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AF65B0"/>
    <w:rPr>
      <w:rFonts w:ascii="Times New Roman" w:hAnsi="Times New Roman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65B0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F65B0"/>
    <w:rPr>
      <w:rFonts w:ascii="Times New Roman" w:hAnsi="Times New Roman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F65B0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AF65B0"/>
    <w:rPr>
      <w:rFonts w:cs="Times New Roman"/>
      <w:i/>
      <w:iCs/>
    </w:rPr>
  </w:style>
  <w:style w:type="paragraph" w:styleId="NoSpacing">
    <w:name w:val="No Spacing"/>
    <w:uiPriority w:val="1"/>
    <w:qFormat/>
    <w:rsid w:val="00AF65B0"/>
    <w:rPr>
      <w:sz w:val="22"/>
      <w:szCs w:val="22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AF65B0"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AF65B0"/>
    <w:rPr>
      <w:rFonts w:cs="Times New Roman"/>
      <w:b/>
      <w:bCs/>
      <w:i/>
      <w:iCs/>
      <w:color w:val="4F81BD"/>
    </w:rPr>
  </w:style>
  <w:style w:type="character" w:styleId="IntenseReference">
    <w:name w:val="Intense Reference"/>
    <w:basedOn w:val="DefaultParagraphFont"/>
    <w:uiPriority w:val="32"/>
    <w:qFormat/>
    <w:rsid w:val="00AF65B0"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65B0"/>
    <w:rPr>
      <w:rFonts w:cs="Times New Roman"/>
      <w:b/>
      <w:bCs/>
      <w:smallCaps/>
      <w:spacing w:val="5"/>
    </w:rPr>
  </w:style>
  <w:style w:type="table" w:styleId="TableGrid">
    <w:name w:val="Table Grid"/>
    <w:basedOn w:val="TableNormal"/>
    <w:uiPriority w:val="59"/>
    <w:rsid w:val="001C1B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1C1BB8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ListParagraph">
    <w:name w:val="List Paragraph"/>
    <w:basedOn w:val="Normal"/>
    <w:uiPriority w:val="34"/>
    <w:qFormat/>
    <w:rsid w:val="00787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9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korisnik</cp:lastModifiedBy>
  <cp:revision>18</cp:revision>
  <cp:lastPrinted>2019-11-14T16:12:00Z</cp:lastPrinted>
  <dcterms:created xsi:type="dcterms:W3CDTF">2021-10-04T06:44:00Z</dcterms:created>
  <dcterms:modified xsi:type="dcterms:W3CDTF">2022-05-10T10:33:00Z</dcterms:modified>
</cp:coreProperties>
</file>